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32C9" w:rsidRDefault="00DD32C9">
      <w:pPr>
        <w:rPr>
          <w:lang w:val="en-UG"/>
        </w:rPr>
      </w:pPr>
      <w:bookmarkStart w:id="0" w:name="_GoBack"/>
      <w:r>
        <w:rPr>
          <w:lang w:val="en-UG"/>
        </w:rPr>
        <w:t>1.</w:t>
      </w:r>
    </w:p>
    <w:p w:rsidR="00F375D6" w:rsidRPr="00DD32C9" w:rsidRDefault="00F91C88">
      <w:pPr>
        <w:rPr>
          <w:b/>
          <w:lang w:val="en-UG"/>
        </w:rPr>
      </w:pPr>
      <w:r w:rsidRPr="00DD32C9">
        <w:rPr>
          <w:b/>
          <w:lang w:val="en-UG"/>
        </w:rPr>
        <w:t>WHILE LOOP</w:t>
      </w:r>
    </w:p>
    <w:p w:rsidR="00F91C88" w:rsidRPr="00F91C88" w:rsidRDefault="00F91C88" w:rsidP="00F91C88">
      <w:pPr>
        <w:rPr>
          <w:lang w:val="en-UG"/>
        </w:rPr>
      </w:pPr>
      <w:r w:rsidRPr="00F91C88">
        <w:rPr>
          <w:lang w:val="en-UG"/>
        </w:rPr>
        <w:t>public class CountDown {</w:t>
      </w:r>
    </w:p>
    <w:p w:rsidR="00F91C88" w:rsidRPr="00F91C88" w:rsidRDefault="00F91C88" w:rsidP="00F91C88">
      <w:pPr>
        <w:rPr>
          <w:lang w:val="en-UG"/>
        </w:rPr>
      </w:pPr>
      <w:r w:rsidRPr="00F91C88">
        <w:rPr>
          <w:lang w:val="en-UG"/>
        </w:rPr>
        <w:t xml:space="preserve">    public static void main(String[] args) {     </w:t>
      </w:r>
    </w:p>
    <w:p w:rsidR="00F91C88" w:rsidRPr="00F91C88" w:rsidRDefault="00F91C88" w:rsidP="00F91C88">
      <w:pPr>
        <w:rPr>
          <w:lang w:val="en-UG"/>
        </w:rPr>
      </w:pPr>
      <w:r w:rsidRPr="00F91C88">
        <w:rPr>
          <w:lang w:val="en-UG"/>
        </w:rPr>
        <w:t xml:space="preserve">        int number;</w:t>
      </w:r>
    </w:p>
    <w:p w:rsidR="00F91C88" w:rsidRPr="00F91C88" w:rsidRDefault="00F91C88" w:rsidP="00F91C88">
      <w:pPr>
        <w:rPr>
          <w:lang w:val="en-UG"/>
        </w:rPr>
      </w:pPr>
      <w:r>
        <w:rPr>
          <w:lang w:val="en-UG"/>
        </w:rPr>
        <w:t xml:space="preserve">        number = 5;</w:t>
      </w:r>
    </w:p>
    <w:p w:rsidR="00F91C88" w:rsidRPr="00F91C88" w:rsidRDefault="00F91C88" w:rsidP="00F91C88">
      <w:pPr>
        <w:rPr>
          <w:lang w:val="en-UG"/>
        </w:rPr>
      </w:pPr>
      <w:r w:rsidRPr="00F91C88">
        <w:rPr>
          <w:lang w:val="en-UG"/>
        </w:rPr>
        <w:t xml:space="preserve">        while (number &gt; 0) {</w:t>
      </w:r>
    </w:p>
    <w:p w:rsidR="00F91C88" w:rsidRPr="00F91C88" w:rsidRDefault="00F91C88" w:rsidP="00F91C88">
      <w:pPr>
        <w:rPr>
          <w:lang w:val="en-UG"/>
        </w:rPr>
      </w:pPr>
      <w:r w:rsidRPr="00F91C88">
        <w:rPr>
          <w:lang w:val="en-UG"/>
        </w:rPr>
        <w:t xml:space="preserve">            System.out.println(number);</w:t>
      </w:r>
    </w:p>
    <w:p w:rsidR="00F91C88" w:rsidRPr="00F91C88" w:rsidRDefault="00F91C88" w:rsidP="00F91C88">
      <w:pPr>
        <w:rPr>
          <w:lang w:val="en-UG"/>
        </w:rPr>
      </w:pPr>
      <w:r w:rsidRPr="00F91C88">
        <w:rPr>
          <w:lang w:val="en-UG"/>
        </w:rPr>
        <w:t xml:space="preserve">            number--;</w:t>
      </w:r>
    </w:p>
    <w:p w:rsidR="00F91C88" w:rsidRPr="00F91C88" w:rsidRDefault="00F91C88" w:rsidP="00F91C88">
      <w:pPr>
        <w:rPr>
          <w:lang w:val="en-UG"/>
        </w:rPr>
      </w:pPr>
      <w:r w:rsidRPr="00F91C88">
        <w:rPr>
          <w:lang w:val="en-UG"/>
        </w:rPr>
        <w:t xml:space="preserve">        }</w:t>
      </w:r>
    </w:p>
    <w:p w:rsidR="00F91C88" w:rsidRPr="00F91C88" w:rsidRDefault="00F91C88" w:rsidP="00F91C88">
      <w:pPr>
        <w:rPr>
          <w:lang w:val="en-UG"/>
        </w:rPr>
      </w:pPr>
      <w:r w:rsidRPr="00F91C88">
        <w:rPr>
          <w:lang w:val="en-UG"/>
        </w:rPr>
        <w:t xml:space="preserve">        System.out.println("BOOM!");</w:t>
      </w:r>
    </w:p>
    <w:p w:rsidR="00F91C88" w:rsidRPr="00F91C88" w:rsidRDefault="00F91C88" w:rsidP="00F91C88">
      <w:pPr>
        <w:rPr>
          <w:lang w:val="en-UG"/>
        </w:rPr>
      </w:pPr>
      <w:r w:rsidRPr="00F91C88">
        <w:rPr>
          <w:lang w:val="en-UG"/>
        </w:rPr>
        <w:t xml:space="preserve">    }</w:t>
      </w:r>
    </w:p>
    <w:p w:rsidR="00F91C88" w:rsidRDefault="00F91C88" w:rsidP="00F91C88">
      <w:pPr>
        <w:rPr>
          <w:lang w:val="en-UG"/>
        </w:rPr>
      </w:pPr>
      <w:r w:rsidRPr="00F91C88">
        <w:rPr>
          <w:lang w:val="en-UG"/>
        </w:rPr>
        <w:t>}</w:t>
      </w:r>
    </w:p>
    <w:p w:rsidR="00F91C88" w:rsidRDefault="00F91C88" w:rsidP="00F91C88">
      <w:pPr>
        <w:rPr>
          <w:lang w:val="en-UG"/>
        </w:rPr>
      </w:pPr>
    </w:p>
    <w:p w:rsidR="00F91C88" w:rsidRPr="00DD32C9" w:rsidRDefault="00F91C88" w:rsidP="00F91C88">
      <w:pPr>
        <w:rPr>
          <w:b/>
          <w:lang w:val="en-UG"/>
        </w:rPr>
      </w:pPr>
      <w:r w:rsidRPr="00DD32C9">
        <w:rPr>
          <w:b/>
          <w:lang w:val="en-UG"/>
        </w:rPr>
        <w:t>DO WHILE LOOP</w:t>
      </w:r>
      <w:r w:rsidR="00DC1EEC" w:rsidRPr="00DD32C9">
        <w:rPr>
          <w:b/>
          <w:lang w:val="en-UG"/>
        </w:rPr>
        <w:t xml:space="preserve"> EQUIVALENT</w:t>
      </w:r>
    </w:p>
    <w:p w:rsidR="00DC1EEC" w:rsidRPr="00DC1EEC" w:rsidRDefault="00DC1EEC" w:rsidP="00DC1EEC">
      <w:pPr>
        <w:rPr>
          <w:lang w:val="en-UG"/>
        </w:rPr>
      </w:pPr>
      <w:r w:rsidRPr="00DC1EEC">
        <w:rPr>
          <w:lang w:val="en-UG"/>
        </w:rPr>
        <w:t>public class CountDown {</w:t>
      </w:r>
    </w:p>
    <w:p w:rsidR="00DC1EEC" w:rsidRPr="00DC1EEC" w:rsidRDefault="00DC1EEC" w:rsidP="00DC1EEC">
      <w:pPr>
        <w:rPr>
          <w:lang w:val="en-UG"/>
        </w:rPr>
      </w:pPr>
      <w:r w:rsidRPr="00DC1EEC">
        <w:rPr>
          <w:lang w:val="en-UG"/>
        </w:rPr>
        <w:t xml:space="preserve">    public static void main(String[] args) {     </w:t>
      </w:r>
    </w:p>
    <w:p w:rsidR="00DC1EEC" w:rsidRPr="00DC1EEC" w:rsidRDefault="00DC1EEC" w:rsidP="00DC1EEC">
      <w:pPr>
        <w:rPr>
          <w:lang w:val="en-UG"/>
        </w:rPr>
      </w:pPr>
      <w:r w:rsidRPr="00DC1EEC">
        <w:rPr>
          <w:lang w:val="en-UG"/>
        </w:rPr>
        <w:t xml:space="preserve">        int number;</w:t>
      </w:r>
    </w:p>
    <w:p w:rsidR="00DC1EEC" w:rsidRPr="00DC1EEC" w:rsidRDefault="00DD32C9" w:rsidP="00DC1EEC">
      <w:pPr>
        <w:rPr>
          <w:lang w:val="en-UG"/>
        </w:rPr>
      </w:pPr>
      <w:r>
        <w:rPr>
          <w:lang w:val="en-UG"/>
        </w:rPr>
        <w:t xml:space="preserve">        number = 5</w:t>
      </w:r>
      <w:r w:rsidR="00DC1EEC" w:rsidRPr="00DC1EEC">
        <w:rPr>
          <w:lang w:val="en-UG"/>
        </w:rPr>
        <w:t xml:space="preserve">;        </w:t>
      </w:r>
    </w:p>
    <w:p w:rsidR="00DC1EEC" w:rsidRPr="00DC1EEC" w:rsidRDefault="00DC1EEC" w:rsidP="00DC1EEC">
      <w:pPr>
        <w:rPr>
          <w:lang w:val="en-UG"/>
        </w:rPr>
      </w:pPr>
      <w:r>
        <w:rPr>
          <w:lang w:val="en-UG"/>
        </w:rPr>
        <w:t xml:space="preserve">        do {</w:t>
      </w:r>
    </w:p>
    <w:p w:rsidR="00DC1EEC" w:rsidRPr="00DC1EEC" w:rsidRDefault="00DC1EEC" w:rsidP="00DC1EEC">
      <w:pPr>
        <w:rPr>
          <w:lang w:val="en-UG"/>
        </w:rPr>
      </w:pPr>
      <w:r w:rsidRPr="00DC1EEC">
        <w:rPr>
          <w:lang w:val="en-UG"/>
        </w:rPr>
        <w:t xml:space="preserve">        number--;</w:t>
      </w:r>
    </w:p>
    <w:p w:rsidR="00DC1EEC" w:rsidRPr="00DC1EEC" w:rsidRDefault="00DC1EEC" w:rsidP="00DC1EEC">
      <w:pPr>
        <w:rPr>
          <w:lang w:val="en-UG"/>
        </w:rPr>
      </w:pPr>
      <w:r w:rsidRPr="00DC1EEC">
        <w:rPr>
          <w:lang w:val="en-UG"/>
        </w:rPr>
        <w:t xml:space="preserve">        System.out.println(number);</w:t>
      </w:r>
    </w:p>
    <w:p w:rsidR="00DC1EEC" w:rsidRPr="00DC1EEC" w:rsidRDefault="00DC1EEC" w:rsidP="00DC1EEC">
      <w:pPr>
        <w:rPr>
          <w:lang w:val="en-UG"/>
        </w:rPr>
      </w:pPr>
      <w:r>
        <w:rPr>
          <w:lang w:val="en-UG"/>
        </w:rPr>
        <w:t xml:space="preserve">        } while (number &gt; </w:t>
      </w:r>
      <w:r w:rsidR="00DD32C9">
        <w:rPr>
          <w:lang w:val="en-UG"/>
        </w:rPr>
        <w:t>0</w:t>
      </w:r>
      <w:r>
        <w:rPr>
          <w:lang w:val="en-UG"/>
        </w:rPr>
        <w:t>);</w:t>
      </w:r>
    </w:p>
    <w:p w:rsidR="00DC1EEC" w:rsidRPr="00DC1EEC" w:rsidRDefault="00DC1EEC" w:rsidP="00DC1EEC">
      <w:pPr>
        <w:rPr>
          <w:lang w:val="en-UG"/>
        </w:rPr>
      </w:pPr>
      <w:r w:rsidRPr="00DC1EEC">
        <w:rPr>
          <w:lang w:val="en-UG"/>
        </w:rPr>
        <w:t xml:space="preserve">         System.out.println("BOOM!");</w:t>
      </w:r>
    </w:p>
    <w:p w:rsidR="00DC1EEC" w:rsidRPr="00DC1EEC" w:rsidRDefault="00DC1EEC" w:rsidP="00DC1EEC">
      <w:pPr>
        <w:rPr>
          <w:lang w:val="en-UG"/>
        </w:rPr>
      </w:pPr>
      <w:r w:rsidRPr="00DC1EEC">
        <w:rPr>
          <w:lang w:val="en-UG"/>
        </w:rPr>
        <w:t xml:space="preserve">    }</w:t>
      </w:r>
    </w:p>
    <w:p w:rsidR="00DC1EEC" w:rsidRDefault="00DC1EEC" w:rsidP="00DC1EEC">
      <w:pPr>
        <w:rPr>
          <w:lang w:val="en-UG"/>
        </w:rPr>
      </w:pPr>
      <w:r w:rsidRPr="00DC1EEC">
        <w:rPr>
          <w:lang w:val="en-UG"/>
        </w:rPr>
        <w:t>}</w:t>
      </w:r>
    </w:p>
    <w:p w:rsidR="00DD32C9" w:rsidRDefault="00DD32C9" w:rsidP="00DC1EEC">
      <w:pPr>
        <w:rPr>
          <w:lang w:val="en-UG"/>
        </w:rPr>
      </w:pPr>
    </w:p>
    <w:p w:rsidR="00DD32C9" w:rsidRDefault="00DD32C9" w:rsidP="00DC1EEC">
      <w:pPr>
        <w:rPr>
          <w:lang w:val="en-UG"/>
        </w:rPr>
      </w:pPr>
    </w:p>
    <w:p w:rsidR="00DD32C9" w:rsidRDefault="00DD32C9" w:rsidP="00DC1EEC">
      <w:pPr>
        <w:rPr>
          <w:lang w:val="en-UG"/>
        </w:rPr>
      </w:pPr>
    </w:p>
    <w:p w:rsidR="00DD32C9" w:rsidRDefault="00DD32C9" w:rsidP="00DC1EEC">
      <w:pPr>
        <w:rPr>
          <w:lang w:val="en-UG"/>
        </w:rPr>
      </w:pPr>
      <w:r>
        <w:rPr>
          <w:lang w:val="en-UG"/>
        </w:rPr>
        <w:lastRenderedPageBreak/>
        <w:t xml:space="preserve">2. </w:t>
      </w:r>
    </w:p>
    <w:p w:rsidR="00DD32C9" w:rsidRPr="00DD32C9" w:rsidRDefault="00DD32C9" w:rsidP="00DC1EEC">
      <w:pPr>
        <w:rPr>
          <w:b/>
          <w:lang w:val="en-UG"/>
        </w:rPr>
      </w:pPr>
      <w:r w:rsidRPr="00DD32C9">
        <w:rPr>
          <w:b/>
          <w:lang w:val="en-UG"/>
        </w:rPr>
        <w:t>DO WHILE EXAMPLE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public class AddNumby2 {    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public static void main(String[] args) {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    int number;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    number = 0;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    do {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        number = number+2;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        System.out.println(number);            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    } while (number &lt; 10);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}</w:t>
      </w:r>
    </w:p>
    <w:p w:rsidR="00DD32C9" w:rsidRDefault="00DD32C9" w:rsidP="00DD32C9">
      <w:pPr>
        <w:rPr>
          <w:lang w:val="en-UG"/>
        </w:rPr>
      </w:pPr>
      <w:r w:rsidRPr="00DD32C9">
        <w:rPr>
          <w:lang w:val="en-UG"/>
        </w:rPr>
        <w:t>}</w:t>
      </w:r>
    </w:p>
    <w:p w:rsidR="00DD32C9" w:rsidRDefault="00DD32C9" w:rsidP="00DD32C9">
      <w:pPr>
        <w:rPr>
          <w:lang w:val="en-UG"/>
        </w:rPr>
      </w:pPr>
    </w:p>
    <w:p w:rsidR="00DD32C9" w:rsidRPr="00DD32C9" w:rsidRDefault="00DD32C9" w:rsidP="00DD32C9">
      <w:pPr>
        <w:rPr>
          <w:b/>
          <w:lang w:val="en-UG"/>
        </w:rPr>
      </w:pPr>
      <w:r w:rsidRPr="00DD32C9">
        <w:rPr>
          <w:b/>
          <w:lang w:val="en-UG"/>
        </w:rPr>
        <w:t>WHILE LOOP</w:t>
      </w:r>
    </w:p>
    <w:p w:rsidR="00DD32C9" w:rsidRPr="00DD32C9" w:rsidRDefault="00DD32C9" w:rsidP="00DD32C9">
      <w:pPr>
        <w:rPr>
          <w:lang w:val="en-UG"/>
        </w:rPr>
      </w:pPr>
      <w:r>
        <w:rPr>
          <w:lang w:val="en-UG"/>
        </w:rPr>
        <w:t>public class AddNumby2 {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public static void main(String[] args) {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    int number;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    number = 0;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    while ( number &lt; 10) {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        number = number + 2;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        System.out.println(number);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    }</w:t>
      </w:r>
    </w:p>
    <w:p w:rsidR="00DD32C9" w:rsidRPr="00DD32C9" w:rsidRDefault="00DD32C9" w:rsidP="00DD32C9">
      <w:pPr>
        <w:rPr>
          <w:lang w:val="en-UG"/>
        </w:rPr>
      </w:pPr>
      <w:r w:rsidRPr="00DD32C9">
        <w:rPr>
          <w:lang w:val="en-UG"/>
        </w:rPr>
        <w:t xml:space="preserve">    }</w:t>
      </w:r>
    </w:p>
    <w:p w:rsidR="00DD32C9" w:rsidRDefault="00DD32C9" w:rsidP="00DD32C9">
      <w:pPr>
        <w:rPr>
          <w:lang w:val="en-UG"/>
        </w:rPr>
      </w:pPr>
      <w:r w:rsidRPr="00DD32C9">
        <w:rPr>
          <w:lang w:val="en-UG"/>
        </w:rPr>
        <w:t>}</w:t>
      </w:r>
    </w:p>
    <w:p w:rsidR="00DD32C9" w:rsidRDefault="00DD32C9" w:rsidP="00DD32C9">
      <w:pPr>
        <w:rPr>
          <w:lang w:val="en-UG"/>
        </w:rPr>
      </w:pPr>
    </w:p>
    <w:p w:rsidR="00E42173" w:rsidRDefault="00E42173" w:rsidP="00DD32C9">
      <w:pPr>
        <w:rPr>
          <w:lang w:val="en-UG"/>
        </w:rPr>
      </w:pPr>
    </w:p>
    <w:p w:rsidR="00E42173" w:rsidRDefault="00E42173" w:rsidP="00DD32C9">
      <w:pPr>
        <w:rPr>
          <w:lang w:val="en-UG"/>
        </w:rPr>
      </w:pPr>
    </w:p>
    <w:p w:rsidR="00E42173" w:rsidRDefault="00E42173" w:rsidP="00DD32C9">
      <w:pPr>
        <w:rPr>
          <w:lang w:val="en-UG"/>
        </w:rPr>
      </w:pPr>
    </w:p>
    <w:p w:rsidR="00E42173" w:rsidRDefault="00E42173" w:rsidP="00DD32C9">
      <w:pPr>
        <w:rPr>
          <w:lang w:val="en-UG"/>
        </w:rPr>
      </w:pPr>
    </w:p>
    <w:p w:rsidR="00DD32C9" w:rsidRDefault="00DD32C9" w:rsidP="00DD32C9">
      <w:pPr>
        <w:rPr>
          <w:lang w:val="en-UG"/>
        </w:rPr>
      </w:pPr>
      <w:r>
        <w:rPr>
          <w:lang w:val="en-UG"/>
        </w:rPr>
        <w:lastRenderedPageBreak/>
        <w:t>3</w:t>
      </w:r>
      <w:r w:rsidR="00E42173">
        <w:rPr>
          <w:lang w:val="en-UG"/>
        </w:rPr>
        <w:t>.</w:t>
      </w:r>
    </w:p>
    <w:p w:rsidR="00DD32C9" w:rsidRPr="00E42173" w:rsidRDefault="00DD32C9" w:rsidP="00DD32C9">
      <w:pPr>
        <w:rPr>
          <w:b/>
          <w:lang w:val="en-UG"/>
        </w:rPr>
      </w:pPr>
      <w:r w:rsidRPr="00E42173">
        <w:rPr>
          <w:b/>
          <w:lang w:val="en-UG"/>
        </w:rPr>
        <w:t>FOR LOOP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public class MyForLoop {    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public static void main(String[] args) {        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    for (int i=0; i&lt;=1; i++) {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        System.out.println(i);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    }        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}</w:t>
      </w:r>
    </w:p>
    <w:p w:rsidR="00A6479D" w:rsidRDefault="00E42173" w:rsidP="00E42173">
      <w:pPr>
        <w:rPr>
          <w:lang w:val="en-UG"/>
        </w:rPr>
      </w:pPr>
      <w:r w:rsidRPr="00E42173">
        <w:rPr>
          <w:lang w:val="en-UG"/>
        </w:rPr>
        <w:t>}</w:t>
      </w:r>
      <w:r w:rsidR="00A6479D">
        <w:rPr>
          <w:lang w:val="en-UG"/>
        </w:rPr>
        <w:t xml:space="preserve"> </w:t>
      </w:r>
    </w:p>
    <w:p w:rsidR="00DD32C9" w:rsidRDefault="00A6479D" w:rsidP="00E42173">
      <w:pPr>
        <w:rPr>
          <w:lang w:val="en-UG"/>
        </w:rPr>
      </w:pPr>
      <w:r>
        <w:rPr>
          <w:lang w:val="en-UG"/>
        </w:rPr>
        <w:t xml:space="preserve">//its easy to understand the for loop, </w:t>
      </w:r>
      <w:r w:rsidR="00392495">
        <w:rPr>
          <w:lang w:val="en-UG"/>
        </w:rPr>
        <w:t>easily constructed unlike the the while and do while.</w:t>
      </w:r>
    </w:p>
    <w:p w:rsidR="00E42173" w:rsidRDefault="00E42173" w:rsidP="00E42173">
      <w:pPr>
        <w:rPr>
          <w:lang w:val="en-UG"/>
        </w:rPr>
      </w:pPr>
    </w:p>
    <w:p w:rsidR="00E42173" w:rsidRPr="00E42173" w:rsidRDefault="00E42173" w:rsidP="00E42173">
      <w:pPr>
        <w:rPr>
          <w:b/>
          <w:lang w:val="en-UG"/>
        </w:rPr>
      </w:pPr>
      <w:r w:rsidRPr="00E42173">
        <w:rPr>
          <w:b/>
          <w:lang w:val="en-UG"/>
        </w:rPr>
        <w:t>WHILE LOOP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public class MyForLoop {    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public stati</w:t>
      </w:r>
      <w:r>
        <w:rPr>
          <w:lang w:val="en-UG"/>
        </w:rPr>
        <w:t xml:space="preserve">c void main(String[] args) {   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    int i = 0;</w:t>
      </w:r>
      <w:r>
        <w:rPr>
          <w:lang w:val="en-UG"/>
        </w:rPr>
        <w:t xml:space="preserve">        </w:t>
      </w:r>
      <w:r w:rsidRPr="00E42173">
        <w:rPr>
          <w:lang w:val="en-UG"/>
        </w:rPr>
        <w:t xml:space="preserve"> 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    while(i&lt;=1){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        i++;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        System.out.println(i);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    }        </w:t>
      </w:r>
      <w:r>
        <w:rPr>
          <w:lang w:val="en-UG"/>
        </w:rPr>
        <w:t xml:space="preserve">  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}</w:t>
      </w:r>
    </w:p>
    <w:p w:rsidR="00A6479D" w:rsidRDefault="00E42173" w:rsidP="00E42173">
      <w:pPr>
        <w:rPr>
          <w:lang w:val="en-UG"/>
        </w:rPr>
      </w:pPr>
      <w:r w:rsidRPr="00E42173">
        <w:rPr>
          <w:lang w:val="en-UG"/>
        </w:rPr>
        <w:t>}</w:t>
      </w:r>
      <w:r w:rsidR="00A6479D">
        <w:rPr>
          <w:lang w:val="en-UG"/>
        </w:rPr>
        <w:t xml:space="preserve"> </w:t>
      </w:r>
    </w:p>
    <w:p w:rsidR="00E42173" w:rsidRDefault="00A6479D" w:rsidP="00E42173">
      <w:pPr>
        <w:rPr>
          <w:lang w:val="en-UG"/>
        </w:rPr>
      </w:pPr>
      <w:r>
        <w:rPr>
          <w:lang w:val="en-UG"/>
        </w:rPr>
        <w:t>//Here if the condition is met it will continue executing whats inside the loop.</w:t>
      </w:r>
    </w:p>
    <w:p w:rsidR="00E42173" w:rsidRDefault="00E42173" w:rsidP="00E42173">
      <w:pPr>
        <w:rPr>
          <w:b/>
          <w:lang w:val="en-UG"/>
        </w:rPr>
      </w:pPr>
      <w:r w:rsidRPr="00E42173">
        <w:rPr>
          <w:b/>
          <w:lang w:val="en-UG"/>
        </w:rPr>
        <w:t>DO WHILE LOOP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public class MyForLoop {    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public static void main(String[] args) {           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    int i = 0;        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    do {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        System.out.println(i);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t xml:space="preserve">        }   while (i&lt;=1); </w:t>
      </w:r>
    </w:p>
    <w:p w:rsidR="00E42173" w:rsidRPr="00E42173" w:rsidRDefault="00E42173" w:rsidP="00E42173">
      <w:pPr>
        <w:rPr>
          <w:lang w:val="en-UG"/>
        </w:rPr>
      </w:pPr>
      <w:r w:rsidRPr="00E42173">
        <w:rPr>
          <w:lang w:val="en-UG"/>
        </w:rPr>
        <w:lastRenderedPageBreak/>
        <w:t xml:space="preserve">    }</w:t>
      </w:r>
    </w:p>
    <w:p w:rsidR="00A6479D" w:rsidRDefault="00E42173" w:rsidP="00E42173">
      <w:pPr>
        <w:rPr>
          <w:lang w:val="en-UG"/>
        </w:rPr>
      </w:pPr>
      <w:r w:rsidRPr="00E42173">
        <w:rPr>
          <w:lang w:val="en-UG"/>
        </w:rPr>
        <w:t>}</w:t>
      </w:r>
    </w:p>
    <w:p w:rsidR="00E42173" w:rsidRDefault="00CB7224" w:rsidP="00E42173">
      <w:pPr>
        <w:rPr>
          <w:lang w:val="en-UG"/>
        </w:rPr>
      </w:pPr>
      <w:r>
        <w:rPr>
          <w:lang w:val="en-UG"/>
        </w:rPr>
        <w:t xml:space="preserve"> //even after the condition has been met</w:t>
      </w:r>
      <w:r w:rsidR="00A6479D">
        <w:rPr>
          <w:lang w:val="en-UG"/>
        </w:rPr>
        <w:t xml:space="preserve"> inside the loop</w:t>
      </w:r>
      <w:r>
        <w:rPr>
          <w:lang w:val="en-UG"/>
        </w:rPr>
        <w:t xml:space="preserve">, </w:t>
      </w:r>
      <w:r w:rsidR="00A6479D">
        <w:rPr>
          <w:lang w:val="en-UG"/>
        </w:rPr>
        <w:t>the do while will continue executing the statement over and over again.</w:t>
      </w:r>
    </w:p>
    <w:bookmarkEnd w:id="0"/>
    <w:p w:rsidR="00CB7224" w:rsidRPr="00E42173" w:rsidRDefault="00CB7224" w:rsidP="00E42173">
      <w:pPr>
        <w:rPr>
          <w:lang w:val="en-UG"/>
        </w:rPr>
      </w:pPr>
    </w:p>
    <w:sectPr w:rsidR="00CB7224" w:rsidRPr="00E421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tDC3MDUxNLYwMLFQ0lEKTi0uzszPAykwrAUA4NzAwiwAAAA="/>
  </w:docVars>
  <w:rsids>
    <w:rsidRoot w:val="00F91C88"/>
    <w:rsid w:val="00392495"/>
    <w:rsid w:val="00606397"/>
    <w:rsid w:val="00881B5D"/>
    <w:rsid w:val="00891FED"/>
    <w:rsid w:val="00A6479D"/>
    <w:rsid w:val="00CB7224"/>
    <w:rsid w:val="00D03E5B"/>
    <w:rsid w:val="00DC1EEC"/>
    <w:rsid w:val="00DD32C9"/>
    <w:rsid w:val="00E42173"/>
    <w:rsid w:val="00F375D6"/>
    <w:rsid w:val="00F91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5140C"/>
  <w15:chartTrackingRefBased/>
  <w15:docId w15:val="{2ABB6C60-9213-441C-97BB-BC424EA40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78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2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6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3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17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11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8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13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4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le Simon Peter</dc:creator>
  <cp:keywords/>
  <dc:description/>
  <cp:lastModifiedBy>Tamale Simon Peter</cp:lastModifiedBy>
  <cp:revision>1</cp:revision>
  <dcterms:created xsi:type="dcterms:W3CDTF">2021-04-20T13:26:00Z</dcterms:created>
  <dcterms:modified xsi:type="dcterms:W3CDTF">2021-04-20T16:27:00Z</dcterms:modified>
</cp:coreProperties>
</file>